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6CDB04" w14:textId="77777777" w:rsidR="001471F7" w:rsidRDefault="001471F7" w:rsidP="00996951">
      <w:pPr>
        <w:pStyle w:val="Title"/>
        <w:jc w:val="center"/>
      </w:pPr>
      <w:r>
        <w:t xml:space="preserve">Implementation Plan for </w:t>
      </w:r>
    </w:p>
    <w:p w14:paraId="090B81E2" w14:textId="2B4ECF20" w:rsidR="002D6144" w:rsidRDefault="001471F7" w:rsidP="00996951">
      <w:pPr>
        <w:pStyle w:val="Title"/>
        <w:jc w:val="center"/>
      </w:pPr>
      <w:r>
        <w:t>Using Data in Context</w:t>
      </w:r>
    </w:p>
    <w:p w14:paraId="1982643D" w14:textId="519C633A" w:rsidR="00996951" w:rsidRDefault="00996951" w:rsidP="00996951"/>
    <w:p w14:paraId="779776E4" w14:textId="6705F969" w:rsidR="00996951" w:rsidRDefault="00996951" w:rsidP="00996951">
      <w:pPr>
        <w:rPr>
          <w:sz w:val="32"/>
          <w:szCs w:val="32"/>
        </w:rPr>
      </w:pPr>
      <w:r>
        <w:rPr>
          <w:sz w:val="32"/>
          <w:szCs w:val="32"/>
        </w:rPr>
        <w:t>Name:</w:t>
      </w:r>
    </w:p>
    <w:p w14:paraId="6B3E24C2" w14:textId="7A97FB8B" w:rsidR="001471F7" w:rsidRDefault="001471F7" w:rsidP="00996951">
      <w:pPr>
        <w:rPr>
          <w:sz w:val="32"/>
          <w:szCs w:val="32"/>
        </w:rPr>
      </w:pPr>
      <w:r>
        <w:rPr>
          <w:sz w:val="32"/>
          <w:szCs w:val="32"/>
        </w:rPr>
        <w:t xml:space="preserve">Campus/District: </w:t>
      </w:r>
    </w:p>
    <w:p w14:paraId="5E5AB3BA" w14:textId="67EDB8E5" w:rsidR="00996951" w:rsidRDefault="00996951" w:rsidP="00996951">
      <w:pPr>
        <w:rPr>
          <w:sz w:val="32"/>
          <w:szCs w:val="32"/>
        </w:rPr>
      </w:pPr>
      <w:r>
        <w:rPr>
          <w:sz w:val="32"/>
          <w:szCs w:val="32"/>
        </w:rPr>
        <w:t>Contact Email:</w:t>
      </w:r>
    </w:p>
    <w:p w14:paraId="25DB1AEF" w14:textId="5F8B8F8F" w:rsidR="00996951" w:rsidRDefault="00996951" w:rsidP="00996951">
      <w:pPr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96951" w14:paraId="701944B1" w14:textId="77777777" w:rsidTr="00996951">
        <w:tc>
          <w:tcPr>
            <w:tcW w:w="9350" w:type="dxa"/>
          </w:tcPr>
          <w:p w14:paraId="2DB05CFE" w14:textId="66126E83" w:rsidR="00996951" w:rsidRPr="00996951" w:rsidRDefault="00996951" w:rsidP="00996951">
            <w:pPr>
              <w:jc w:val="center"/>
              <w:rPr>
                <w:b/>
                <w:bCs/>
                <w:sz w:val="32"/>
                <w:szCs w:val="32"/>
              </w:rPr>
            </w:pPr>
            <w:r w:rsidRPr="00996951">
              <w:rPr>
                <w:b/>
                <w:bCs/>
                <w:sz w:val="32"/>
                <w:szCs w:val="32"/>
              </w:rPr>
              <w:t>Preparation Tasks</w:t>
            </w:r>
          </w:p>
          <w:p w14:paraId="2671A024" w14:textId="3E32AE90" w:rsidR="00996951" w:rsidRDefault="00996951" w:rsidP="0099695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 (What will you do BEFORE </w:t>
            </w:r>
            <w:proofErr w:type="gramStart"/>
            <w:r w:rsidR="001471F7">
              <w:rPr>
                <w:sz w:val="32"/>
                <w:szCs w:val="32"/>
              </w:rPr>
              <w:t>looking</w:t>
            </w:r>
            <w:proofErr w:type="gramEnd"/>
            <w:r w:rsidR="001471F7">
              <w:rPr>
                <w:sz w:val="32"/>
                <w:szCs w:val="32"/>
              </w:rPr>
              <w:t xml:space="preserve"> at student data</w:t>
            </w:r>
            <w:r>
              <w:rPr>
                <w:sz w:val="32"/>
                <w:szCs w:val="32"/>
              </w:rPr>
              <w:t>?)</w:t>
            </w:r>
          </w:p>
        </w:tc>
      </w:tr>
    </w:tbl>
    <w:p w14:paraId="14BCC948" w14:textId="0D15503F" w:rsidR="00996951" w:rsidRDefault="00996951" w:rsidP="00996951">
      <w:pPr>
        <w:rPr>
          <w:sz w:val="32"/>
          <w:szCs w:val="32"/>
        </w:rPr>
      </w:pPr>
      <w:r w:rsidRPr="00996951">
        <w:rPr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58AD0E6" wp14:editId="51F24B65">
                <wp:simplePos x="0" y="0"/>
                <wp:positionH relativeFrom="margin">
                  <wp:align>right</wp:align>
                </wp:positionH>
                <wp:positionV relativeFrom="paragraph">
                  <wp:posOffset>3175</wp:posOffset>
                </wp:positionV>
                <wp:extent cx="5928360" cy="2042160"/>
                <wp:effectExtent l="0" t="0" r="15240" b="1524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8360" cy="2042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28BA11" w14:textId="710BA6AC" w:rsidR="00996951" w:rsidRDefault="0099695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8AD0E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5.6pt;margin-top:.25pt;width:466.8pt;height:160.8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">
                <v:textbox>
                  <w:txbxContent>
                    <w:p w14:paraId="5928BA11" w14:textId="710BA6AC" w:rsidR="00996951" w:rsidRDefault="00996951"/>
                  </w:txbxContent>
                </v:textbox>
                <w10:wrap anchorx="margin"/>
              </v:shape>
            </w:pict>
          </mc:Fallback>
        </mc:AlternateContent>
      </w:r>
    </w:p>
    <w:p w14:paraId="0A1F7F20" w14:textId="57434AAA" w:rsidR="00996951" w:rsidRDefault="00996951" w:rsidP="00996951">
      <w:pPr>
        <w:rPr>
          <w:sz w:val="32"/>
          <w:szCs w:val="32"/>
        </w:rPr>
      </w:pPr>
    </w:p>
    <w:p w14:paraId="4B9447F4" w14:textId="2572BD04" w:rsidR="00996951" w:rsidRDefault="00996951" w:rsidP="00996951">
      <w:pPr>
        <w:rPr>
          <w:sz w:val="32"/>
          <w:szCs w:val="32"/>
        </w:rPr>
      </w:pPr>
    </w:p>
    <w:p w14:paraId="3DC9F7BA" w14:textId="08317A08" w:rsidR="00996951" w:rsidRDefault="00996951" w:rsidP="00996951">
      <w:pPr>
        <w:rPr>
          <w:sz w:val="32"/>
          <w:szCs w:val="32"/>
        </w:rPr>
      </w:pPr>
    </w:p>
    <w:p w14:paraId="6D23481D" w14:textId="7D927E1D" w:rsidR="00996951" w:rsidRDefault="00996951" w:rsidP="00996951">
      <w:pPr>
        <w:rPr>
          <w:sz w:val="32"/>
          <w:szCs w:val="32"/>
        </w:rPr>
      </w:pPr>
    </w:p>
    <w:p w14:paraId="77FD08DB" w14:textId="3528458B" w:rsidR="00996951" w:rsidRDefault="00996951" w:rsidP="00996951">
      <w:pPr>
        <w:rPr>
          <w:sz w:val="32"/>
          <w:szCs w:val="32"/>
        </w:rPr>
      </w:pPr>
      <w:r w:rsidRPr="00996951">
        <w:rPr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4741E72" wp14:editId="6500A662">
                <wp:simplePos x="0" y="0"/>
                <wp:positionH relativeFrom="margin">
                  <wp:align>right</wp:align>
                </wp:positionH>
                <wp:positionV relativeFrom="paragraph">
                  <wp:posOffset>1110615</wp:posOffset>
                </wp:positionV>
                <wp:extent cx="5928360" cy="2042160"/>
                <wp:effectExtent l="0" t="0" r="15240" b="1524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8360" cy="2042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0C2F53" w14:textId="061FCEDC" w:rsidR="00996951" w:rsidRDefault="00996951" w:rsidP="0099695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741E72" id="_x0000_s1027" type="#_x0000_t202" style="position:absolute;margin-left:415.6pt;margin-top:87.45pt;width:466.8pt;height:160.8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">
                <v:textbox>
                  <w:txbxContent>
                    <w:p w14:paraId="590C2F53" w14:textId="061FCEDC" w:rsidR="00996951" w:rsidRDefault="00996951" w:rsidP="00996951"/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96951" w14:paraId="5A2BE082" w14:textId="77777777" w:rsidTr="00996951">
        <w:tc>
          <w:tcPr>
            <w:tcW w:w="9350" w:type="dxa"/>
          </w:tcPr>
          <w:p w14:paraId="1F2B34CA" w14:textId="77777777" w:rsidR="00996951" w:rsidRPr="00996951" w:rsidRDefault="00996951" w:rsidP="00996951">
            <w:pPr>
              <w:jc w:val="center"/>
              <w:rPr>
                <w:b/>
                <w:bCs/>
                <w:sz w:val="32"/>
                <w:szCs w:val="32"/>
              </w:rPr>
            </w:pPr>
            <w:r w:rsidRPr="00996951">
              <w:rPr>
                <w:b/>
                <w:bCs/>
                <w:sz w:val="32"/>
                <w:szCs w:val="32"/>
              </w:rPr>
              <w:t xml:space="preserve">Action Timeline </w:t>
            </w:r>
          </w:p>
          <w:p w14:paraId="388179D6" w14:textId="6DD926F1" w:rsidR="00996951" w:rsidRDefault="00996951" w:rsidP="0099695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(What needs to be don</w:t>
            </w:r>
            <w:r w:rsidR="001471F7">
              <w:rPr>
                <w:sz w:val="32"/>
                <w:szCs w:val="32"/>
              </w:rPr>
              <w:t>e after student data has been gathered</w:t>
            </w:r>
            <w:r>
              <w:rPr>
                <w:sz w:val="32"/>
                <w:szCs w:val="32"/>
              </w:rPr>
              <w:t>?)</w:t>
            </w:r>
          </w:p>
        </w:tc>
      </w:tr>
    </w:tbl>
    <w:p w14:paraId="42F85024" w14:textId="64FBE2FA" w:rsidR="00996951" w:rsidRDefault="00996951" w:rsidP="00996951">
      <w:pPr>
        <w:rPr>
          <w:sz w:val="32"/>
          <w:szCs w:val="32"/>
        </w:rPr>
      </w:pPr>
    </w:p>
    <w:p w14:paraId="2E3F87CF" w14:textId="7A0BA435" w:rsidR="00996951" w:rsidRDefault="00996951" w:rsidP="00996951">
      <w:pPr>
        <w:rPr>
          <w:sz w:val="32"/>
          <w:szCs w:val="32"/>
        </w:rPr>
      </w:pPr>
    </w:p>
    <w:p w14:paraId="2BA77A12" w14:textId="5302BEE8" w:rsidR="00996951" w:rsidRDefault="00996951" w:rsidP="00996951">
      <w:pPr>
        <w:rPr>
          <w:sz w:val="32"/>
          <w:szCs w:val="32"/>
        </w:rPr>
      </w:pPr>
    </w:p>
    <w:p w14:paraId="2B62B73B" w14:textId="051C09F6" w:rsidR="00996951" w:rsidRDefault="00996951" w:rsidP="00996951">
      <w:pPr>
        <w:rPr>
          <w:sz w:val="32"/>
          <w:szCs w:val="32"/>
        </w:rPr>
      </w:pPr>
    </w:p>
    <w:p w14:paraId="1FB6C656" w14:textId="41E38BE9" w:rsidR="00996951" w:rsidRDefault="00996951" w:rsidP="00996951">
      <w:pPr>
        <w:rPr>
          <w:sz w:val="32"/>
          <w:szCs w:val="32"/>
        </w:rPr>
      </w:pPr>
    </w:p>
    <w:p w14:paraId="517B4C19" w14:textId="02234EDA" w:rsidR="00996951" w:rsidRDefault="00996951" w:rsidP="00996951">
      <w:pPr>
        <w:rPr>
          <w:sz w:val="32"/>
          <w:szCs w:val="32"/>
        </w:rPr>
      </w:pPr>
    </w:p>
    <w:p w14:paraId="1F94A6A9" w14:textId="24CA7458" w:rsidR="00996951" w:rsidRDefault="00996951" w:rsidP="00996951">
      <w:pPr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96951" w14:paraId="206C03D6" w14:textId="77777777" w:rsidTr="00996951">
        <w:tc>
          <w:tcPr>
            <w:tcW w:w="9350" w:type="dxa"/>
          </w:tcPr>
          <w:p w14:paraId="36C6923B" w14:textId="77777777" w:rsidR="00996951" w:rsidRPr="00996951" w:rsidRDefault="00996951" w:rsidP="00996951">
            <w:pPr>
              <w:jc w:val="center"/>
              <w:rPr>
                <w:b/>
                <w:bCs/>
                <w:sz w:val="32"/>
                <w:szCs w:val="32"/>
              </w:rPr>
            </w:pPr>
            <w:r w:rsidRPr="00996951">
              <w:rPr>
                <w:b/>
                <w:bCs/>
                <w:sz w:val="32"/>
                <w:szCs w:val="32"/>
              </w:rPr>
              <w:t>Evaluation</w:t>
            </w:r>
          </w:p>
          <w:p w14:paraId="4726392B" w14:textId="2B73DC90" w:rsidR="00996951" w:rsidRDefault="00996951" w:rsidP="0099695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(How will you know that </w:t>
            </w:r>
            <w:r w:rsidR="001471F7">
              <w:rPr>
                <w:sz w:val="32"/>
                <w:szCs w:val="32"/>
              </w:rPr>
              <w:t>data evaluation is</w:t>
            </w:r>
            <w:r>
              <w:rPr>
                <w:sz w:val="32"/>
                <w:szCs w:val="32"/>
              </w:rPr>
              <w:t xml:space="preserve"> going well?)</w:t>
            </w:r>
          </w:p>
        </w:tc>
      </w:tr>
    </w:tbl>
    <w:p w14:paraId="16F8D0B5" w14:textId="25DB5936" w:rsidR="00996951" w:rsidRDefault="00996951" w:rsidP="00996951">
      <w:pPr>
        <w:rPr>
          <w:sz w:val="32"/>
          <w:szCs w:val="32"/>
        </w:rPr>
      </w:pPr>
      <w:r w:rsidRPr="00996951">
        <w:rPr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4574634" wp14:editId="57EA54EF">
                <wp:simplePos x="0" y="0"/>
                <wp:positionH relativeFrom="margin">
                  <wp:align>left</wp:align>
                </wp:positionH>
                <wp:positionV relativeFrom="paragraph">
                  <wp:posOffset>7620</wp:posOffset>
                </wp:positionV>
                <wp:extent cx="5931535" cy="2042160"/>
                <wp:effectExtent l="0" t="0" r="12065" b="1460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1535" cy="2042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B9BA8C" w14:textId="72E11333" w:rsidR="001471F7" w:rsidRDefault="001471F7" w:rsidP="00996951"/>
                          <w:p w14:paraId="1BC28B96" w14:textId="3FAA9253" w:rsidR="00996951" w:rsidRDefault="00996951" w:rsidP="00996951"/>
                          <w:p w14:paraId="0DBC4B4E" w14:textId="603EF80A" w:rsidR="001471F7" w:rsidRDefault="001471F7" w:rsidP="00996951"/>
                          <w:p w14:paraId="6ABE7C42" w14:textId="28B1EE02" w:rsidR="001471F7" w:rsidRDefault="001471F7" w:rsidP="00996951"/>
                          <w:p w14:paraId="4D048A22" w14:textId="42341829" w:rsidR="001471F7" w:rsidRDefault="001471F7" w:rsidP="00996951"/>
                          <w:p w14:paraId="638FC69E" w14:textId="77777777" w:rsidR="001471F7" w:rsidRDefault="001471F7" w:rsidP="00996951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574634" id="_x0000_s1028" type="#_x0000_t202" style="position:absolute;margin-left:0;margin-top:.6pt;width:467.05pt;height:160.8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">
                <v:textbox style="mso-fit-shape-to-text:t">
                  <w:txbxContent>
                    <w:p w14:paraId="78B9BA8C" w14:textId="72E11333" w:rsidR="001471F7" w:rsidRDefault="001471F7" w:rsidP="00996951"/>
                    <w:p w14:paraId="1BC28B96" w14:textId="3FAA9253" w:rsidR="00996951" w:rsidRDefault="00996951" w:rsidP="00996951"/>
                    <w:p w14:paraId="0DBC4B4E" w14:textId="603EF80A" w:rsidR="001471F7" w:rsidRDefault="001471F7" w:rsidP="00996951"/>
                    <w:p w14:paraId="6ABE7C42" w14:textId="28B1EE02" w:rsidR="001471F7" w:rsidRDefault="001471F7" w:rsidP="00996951"/>
                    <w:p w14:paraId="4D048A22" w14:textId="42341829" w:rsidR="001471F7" w:rsidRDefault="001471F7" w:rsidP="00996951"/>
                    <w:p w14:paraId="638FC69E" w14:textId="77777777" w:rsidR="001471F7" w:rsidRDefault="001471F7" w:rsidP="00996951"/>
                  </w:txbxContent>
                </v:textbox>
                <w10:wrap anchorx="margin"/>
              </v:shape>
            </w:pict>
          </mc:Fallback>
        </mc:AlternateContent>
      </w:r>
    </w:p>
    <w:p w14:paraId="510EEEF6" w14:textId="2172D820" w:rsidR="00996951" w:rsidRDefault="00996951" w:rsidP="00996951">
      <w:pPr>
        <w:rPr>
          <w:sz w:val="32"/>
          <w:szCs w:val="32"/>
        </w:rPr>
      </w:pPr>
    </w:p>
    <w:p w14:paraId="1AB450CE" w14:textId="1B853E86" w:rsidR="00996951" w:rsidRDefault="00996951" w:rsidP="00996951">
      <w:pPr>
        <w:rPr>
          <w:sz w:val="32"/>
          <w:szCs w:val="32"/>
        </w:rPr>
      </w:pPr>
    </w:p>
    <w:p w14:paraId="3C8B7713" w14:textId="35A0D229" w:rsidR="00996951" w:rsidRDefault="00996951" w:rsidP="00996951">
      <w:pPr>
        <w:rPr>
          <w:sz w:val="32"/>
          <w:szCs w:val="32"/>
        </w:rPr>
      </w:pPr>
    </w:p>
    <w:p w14:paraId="0C233507" w14:textId="0C277C72" w:rsidR="00996951" w:rsidRDefault="00996951" w:rsidP="00996951">
      <w:pPr>
        <w:rPr>
          <w:sz w:val="32"/>
          <w:szCs w:val="32"/>
        </w:rPr>
      </w:pPr>
    </w:p>
    <w:p w14:paraId="05DE2160" w14:textId="1C4BA0C0" w:rsidR="00996951" w:rsidRDefault="00996951" w:rsidP="00996951">
      <w:pPr>
        <w:rPr>
          <w:sz w:val="32"/>
          <w:szCs w:val="32"/>
        </w:rPr>
      </w:pPr>
    </w:p>
    <w:p w14:paraId="1C62A883" w14:textId="7E03EB8D" w:rsidR="00996951" w:rsidRDefault="00996951" w:rsidP="00996951">
      <w:pPr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96951" w14:paraId="21D10C58" w14:textId="77777777" w:rsidTr="00996951">
        <w:tc>
          <w:tcPr>
            <w:tcW w:w="9350" w:type="dxa"/>
          </w:tcPr>
          <w:p w14:paraId="4E5EDF76" w14:textId="77777777" w:rsidR="00996951" w:rsidRPr="00996951" w:rsidRDefault="00996951" w:rsidP="00996951">
            <w:pPr>
              <w:jc w:val="center"/>
              <w:rPr>
                <w:b/>
                <w:bCs/>
                <w:sz w:val="32"/>
                <w:szCs w:val="32"/>
              </w:rPr>
            </w:pPr>
            <w:r w:rsidRPr="00996951">
              <w:rPr>
                <w:b/>
                <w:bCs/>
                <w:sz w:val="32"/>
                <w:szCs w:val="32"/>
              </w:rPr>
              <w:t>Questions</w:t>
            </w:r>
          </w:p>
          <w:p w14:paraId="67401E23" w14:textId="19B68D6C" w:rsidR="00996951" w:rsidRDefault="00996951" w:rsidP="0099695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(What other questions do you have about </w:t>
            </w:r>
            <w:r w:rsidR="001471F7">
              <w:rPr>
                <w:sz w:val="32"/>
                <w:szCs w:val="32"/>
              </w:rPr>
              <w:t>evaluating data in context</w:t>
            </w:r>
            <w:r>
              <w:rPr>
                <w:sz w:val="32"/>
                <w:szCs w:val="32"/>
              </w:rPr>
              <w:t>?)</w:t>
            </w:r>
          </w:p>
        </w:tc>
      </w:tr>
    </w:tbl>
    <w:p w14:paraId="1E13B89E" w14:textId="77707F39" w:rsidR="00996951" w:rsidRPr="00996951" w:rsidRDefault="00996951" w:rsidP="00996951">
      <w:pPr>
        <w:rPr>
          <w:sz w:val="32"/>
          <w:szCs w:val="32"/>
        </w:rPr>
      </w:pPr>
      <w:r w:rsidRPr="00996951">
        <w:rPr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80195F6" wp14:editId="37AB1D0E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928360" cy="2042160"/>
                <wp:effectExtent l="0" t="0" r="15240" b="1524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8360" cy="2042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87660778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51A0E1CC" w14:textId="77777777" w:rsidR="00996951" w:rsidRDefault="00996951" w:rsidP="00996951">
                                <w: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0195F6" id="Text Box 3" o:spid="_x0000_s1029" type="#_x0000_t202" style="position:absolute;margin-left:415.6pt;margin-top:0;width:466.8pt;height:160.8pt;z-index:25166540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">
                <v:textbox>
                  <w:txbxContent>
                    <w:sdt>
                      <w:sdtPr>
                        <w:id w:val="87660778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51A0E1CC" w14:textId="77777777" w:rsidR="00996951" w:rsidRDefault="00996951" w:rsidP="00996951">
                          <w:r>
                            <w:t>[Grab your reader’s attention with a great quote from the document or use this space to emphasize a key point. To place this text box anywhere on the page, just drag it.]</w:t>
                          </w:r>
                        </w:p>
                      </w:sdtContent>
                    </w:sdt>
                  </w:txbxContent>
                </v:textbox>
                <w10:wrap anchorx="margin"/>
              </v:shape>
            </w:pict>
          </mc:Fallback>
        </mc:AlternateContent>
      </w:r>
    </w:p>
    <w:sectPr w:rsidR="00996951" w:rsidRPr="00996951" w:rsidSect="001471F7">
      <w:footerReference w:type="default" r:id="rId6"/>
      <w:pgSz w:w="12240" w:h="15840"/>
      <w:pgMar w:top="1440" w:right="1440" w:bottom="1440" w:left="1440" w:header="720" w:footer="720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9163F5" w14:textId="77777777" w:rsidR="009D6768" w:rsidRDefault="009D6768" w:rsidP="001471F7">
      <w:pPr>
        <w:spacing w:after="0" w:line="240" w:lineRule="auto"/>
      </w:pPr>
      <w:r>
        <w:separator/>
      </w:r>
    </w:p>
  </w:endnote>
  <w:endnote w:type="continuationSeparator" w:id="0">
    <w:p w14:paraId="03D9C106" w14:textId="77777777" w:rsidR="009D6768" w:rsidRDefault="009D6768" w:rsidP="001471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5EBDB3" w14:textId="56E87F71" w:rsidR="001471F7" w:rsidRDefault="001471F7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E615E9A" wp14:editId="064A68F8">
          <wp:simplePos x="0" y="0"/>
          <wp:positionH relativeFrom="margin">
            <wp:align>center</wp:align>
          </wp:positionH>
          <wp:positionV relativeFrom="paragraph">
            <wp:posOffset>-295910</wp:posOffset>
          </wp:positionV>
          <wp:extent cx="2657475" cy="638769"/>
          <wp:effectExtent l="0" t="0" r="0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57475" cy="6387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720F2B" w14:textId="77777777" w:rsidR="009D6768" w:rsidRDefault="009D6768" w:rsidP="001471F7">
      <w:pPr>
        <w:spacing w:after="0" w:line="240" w:lineRule="auto"/>
      </w:pPr>
      <w:r>
        <w:separator/>
      </w:r>
    </w:p>
  </w:footnote>
  <w:footnote w:type="continuationSeparator" w:id="0">
    <w:p w14:paraId="618CC7E3" w14:textId="77777777" w:rsidR="009D6768" w:rsidRDefault="009D6768" w:rsidP="001471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trAwtDQ0MTE1MzFX0lEKTi0uzszPAykwrAUAUZ3l/ywAAAA="/>
  </w:docVars>
  <w:rsids>
    <w:rsidRoot w:val="00996951"/>
    <w:rsid w:val="001471F7"/>
    <w:rsid w:val="002D6144"/>
    <w:rsid w:val="00996951"/>
    <w:rsid w:val="009D6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C7F63"/>
  <w15:chartTrackingRefBased/>
  <w15:docId w15:val="{FD52E08C-7983-4951-877F-5333C2069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9695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695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9969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471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71F7"/>
  </w:style>
  <w:style w:type="paragraph" w:styleId="Footer">
    <w:name w:val="footer"/>
    <w:basedOn w:val="Normal"/>
    <w:link w:val="FooterChar"/>
    <w:uiPriority w:val="99"/>
    <w:unhideWhenUsed/>
    <w:rsid w:val="001471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71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1</Words>
  <Characters>351</Characters>
  <Application>Microsoft Office Word</Application>
  <DocSecurity>0</DocSecurity>
  <Lines>2</Lines>
  <Paragraphs>1</Paragraphs>
  <ScaleCrop>false</ScaleCrop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nah Young</dc:creator>
  <cp:keywords/>
  <dc:description/>
  <cp:lastModifiedBy>Susannah Young</cp:lastModifiedBy>
  <cp:revision>2</cp:revision>
  <dcterms:created xsi:type="dcterms:W3CDTF">2020-07-06T19:57:00Z</dcterms:created>
  <dcterms:modified xsi:type="dcterms:W3CDTF">2020-07-06T19:57:00Z</dcterms:modified>
</cp:coreProperties>
</file>